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4CD0D" w14:textId="0A0BBBA9" w:rsidR="004C6110" w:rsidRPr="0020072E" w:rsidRDefault="0020072E" w:rsidP="0020072E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0020072E">
        <w:rPr>
          <w:b/>
          <w:bCs/>
          <w:sz w:val="32"/>
          <w:szCs w:val="32"/>
        </w:rPr>
        <w:t xml:space="preserve">Algorithm for the feedback system </w:t>
      </w:r>
    </w:p>
    <w:p w14:paraId="76EE0F7D" w14:textId="25D51A3C" w:rsidR="0020072E" w:rsidRDefault="0020072E" w:rsidP="0020072E"/>
    <w:p w14:paraId="7B5C31F5" w14:textId="4CD317AE" w:rsidR="0020072E" w:rsidRDefault="0020072E" w:rsidP="0020072E">
      <w:pPr>
        <w:ind w:firstLine="720"/>
      </w:pPr>
      <w:r>
        <w:t xml:space="preserve">Since we want to control one motor by using another, so the best way is to make one motor as a master that will control the other motor (Slave), to do that we will read the </w:t>
      </w:r>
      <w:r w:rsidRPr="0020072E">
        <w:t>value</w:t>
      </w:r>
      <w:r>
        <w:t xml:space="preserve"> of the master motor resister and move the slave exactly like it.</w:t>
      </w:r>
    </w:p>
    <w:p w14:paraId="13724F18" w14:textId="235117EC" w:rsidR="0020072E" w:rsidRDefault="0020072E" w:rsidP="0020072E"/>
    <w:p w14:paraId="790F8828" w14:textId="3EAA8A29" w:rsidR="0020072E" w:rsidRDefault="0020072E" w:rsidP="0020072E">
      <w:pPr>
        <w:jc w:val="center"/>
      </w:pPr>
      <w:r>
        <w:drawing>
          <wp:inline distT="0" distB="0" distL="0" distR="0" wp14:anchorId="591722B5" wp14:editId="3CE1D4B9">
            <wp:extent cx="2357755" cy="488061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755" cy="488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0F0D5" w14:textId="23040E05" w:rsidR="0020072E" w:rsidRDefault="0020072E" w:rsidP="0020072E"/>
    <w:p w14:paraId="6D9AAC5B" w14:textId="77777777" w:rsidR="0020072E" w:rsidRDefault="0020072E" w:rsidP="0020072E"/>
    <w:sectPr w:rsidR="002007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2BB6A" w14:textId="77777777" w:rsidR="00E874FC" w:rsidRDefault="00E874FC" w:rsidP="0020072E">
      <w:pPr>
        <w:spacing w:after="0" w:line="240" w:lineRule="auto"/>
      </w:pPr>
      <w:r>
        <w:separator/>
      </w:r>
    </w:p>
  </w:endnote>
  <w:endnote w:type="continuationSeparator" w:id="0">
    <w:p w14:paraId="0761BC16" w14:textId="77777777" w:rsidR="00E874FC" w:rsidRDefault="00E874FC" w:rsidP="00200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0DE6E" w14:textId="77777777" w:rsidR="0020072E" w:rsidRDefault="0020072E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07189" w14:textId="77777777" w:rsidR="0020072E" w:rsidRDefault="0020072E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B22E1" w14:textId="77777777" w:rsidR="0020072E" w:rsidRDefault="0020072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AB9A2" w14:textId="77777777" w:rsidR="00E874FC" w:rsidRDefault="00E874FC" w:rsidP="0020072E">
      <w:pPr>
        <w:spacing w:after="0" w:line="240" w:lineRule="auto"/>
      </w:pPr>
      <w:r>
        <w:separator/>
      </w:r>
    </w:p>
  </w:footnote>
  <w:footnote w:type="continuationSeparator" w:id="0">
    <w:p w14:paraId="7D08DA98" w14:textId="77777777" w:rsidR="00E874FC" w:rsidRDefault="00E874FC" w:rsidP="00200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28A2C" w14:textId="77777777" w:rsidR="0020072E" w:rsidRDefault="0020072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01269" w14:textId="77777777" w:rsidR="0020072E" w:rsidRDefault="0020072E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DB633" w14:textId="77777777" w:rsidR="0020072E" w:rsidRDefault="0020072E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rW0MDQ0NTcyMDJT0lEKTi0uzszPAykwrAUAn3RI2SwAAAA="/>
  </w:docVars>
  <w:rsids>
    <w:rsidRoot w:val="00EB1243"/>
    <w:rsid w:val="0020072E"/>
    <w:rsid w:val="004C6110"/>
    <w:rsid w:val="00A93C7F"/>
    <w:rsid w:val="00CF5198"/>
    <w:rsid w:val="00E874FC"/>
    <w:rsid w:val="00EB1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62C5F3"/>
  <w15:chartTrackingRefBased/>
  <w15:docId w15:val="{684136B1-B20C-4787-9A7A-3F7BEF382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0072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20072E"/>
    <w:rPr>
      <w:noProof/>
    </w:rPr>
  </w:style>
  <w:style w:type="paragraph" w:styleId="a4">
    <w:name w:val="footer"/>
    <w:basedOn w:val="a"/>
    <w:link w:val="Char0"/>
    <w:uiPriority w:val="99"/>
    <w:unhideWhenUsed/>
    <w:rsid w:val="0020072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20072E"/>
    <w:rPr>
      <w:noProof/>
    </w:rPr>
  </w:style>
  <w:style w:type="paragraph" w:styleId="a5">
    <w:name w:val="Balloon Text"/>
    <w:basedOn w:val="a"/>
    <w:link w:val="Char1"/>
    <w:uiPriority w:val="99"/>
    <w:semiHidden/>
    <w:unhideWhenUsed/>
    <w:rsid w:val="00CF5198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CF5198"/>
    <w:rPr>
      <w:rFonts w:ascii="Tahoma" w:hAnsi="Tahoma" w:cs="Tahoma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-ulRahman El-Shazly</dc:creator>
  <cp:keywords/>
  <dc:description/>
  <cp:lastModifiedBy>pcf</cp:lastModifiedBy>
  <cp:revision>2</cp:revision>
  <dcterms:created xsi:type="dcterms:W3CDTF">2020-07-26T23:31:00Z</dcterms:created>
  <dcterms:modified xsi:type="dcterms:W3CDTF">2020-07-26T23:31:00Z</dcterms:modified>
</cp:coreProperties>
</file>